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warren-profile"/>
    <w:p>
      <w:pPr>
        <w:pStyle w:val="Heading1"/>
      </w:pPr>
      <w:r>
        <w:t xml:space="preserve">Warren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0,754 sqkm          </w:t>
      </w:r>
      <w:r>
        <w:rPr>
          <w:bCs/>
          <w:b/>
        </w:rPr>
        <w:t xml:space="preserve">Population:</w:t>
      </w:r>
      <w:r>
        <w:t xml:space="preserve"> </w:t>
      </w:r>
      <w:r>
        <w:t xml:space="preserve">2,583          </w:t>
      </w:r>
      <w:r>
        <w:rPr>
          <w:bCs/>
          <w:b/>
        </w:rPr>
        <w:t xml:space="preserve">Major Town:</w:t>
      </w:r>
      <w:r>
        <w:t xml:space="preserve"> </w:t>
      </w:r>
      <w:r>
        <w:t xml:space="preserve">Warre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arre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3,041          </w:t>
      </w:r>
      <w:r>
        <w:rPr>
          <w:bCs/>
          <w:b/>
        </w:rPr>
        <w:t xml:space="preserve">Gross Regional Product:</w:t>
      </w:r>
      <w:r>
        <w:t xml:space="preserve"> </w:t>
      </w:r>
      <w:r>
        <w:t xml:space="preserve">$203 Million          </w:t>
      </w:r>
      <w:r>
        <w:rPr>
          <w:bCs/>
          <w:b/>
        </w:rPr>
        <w:t xml:space="preserve">Employed Residents:</w:t>
      </w:r>
      <w:r>
        <w:t xml:space="preserve"> </w:t>
      </w:r>
      <w:r>
        <w:t xml:space="preserve">1,2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102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855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31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1958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4715</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1</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52 - NSW Bushfires (6 March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4 - NSW Flooding (14 September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0 - Southern and Central West Flooding (4 August 2022 onwa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4,48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6,3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68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lief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Flood Mitigation Infrastructure Program - Round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5,000</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ing Floodplain Connections - urban prot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address flood works in Western NSW targeting flood risk from crop protection works to mitigate flood risk to life and property. Benefiting 40 urban centres and 85,000 people, it focuses on remediating flood works, ensuring compliance, fostering collaboration among government agencies, landholders, stakeholders for effective floodplain manag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2,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gital Flood Warning Signs at Reddenville Break and Stoney Cro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allation of digital flood warning signs at the Reddenville Break on Wambianna Road, and at Stoney Crossing on Bundemar Road, Warren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22</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14:15Z</dcterms:created>
  <dcterms:modified xsi:type="dcterms:W3CDTF">2025-09-02T23: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